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07608" cy="6391656"/>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07608" cy="63916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10160000" cy="7162800"/>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10160000" cy="71628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11369040" cy="14779752"/>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11369040" cy="1477975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11369040" cy="10586850"/>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11369040" cy="1058685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6591300" cy="949960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11369040" cy="1178590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11369040" cy="11785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11369040" cy="5043915"/>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11369040" cy="504391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11369040" cy="14362102"/>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11369040" cy="1436210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8928100" cy="12700000"/>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8928100" cy="12700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10693400" cy="7442200"/>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10693400" cy="74422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6997700" cy="8509000"/>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11369040" cy="5022467"/>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11369040" cy="5022467"/>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11369040" cy="3776253"/>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11369040" cy="3776253"/>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711700" cy="626110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50"/>
              <w:gridCol w:w="776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 (Beispiel 5.9.1.3).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rsidR="00B8743E" w:rsidSect="00781408">
      <w:pgSz w:h="16840" w:orient="landscape" w:w="2382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1T15:14:42Z</dcterms:created>
  <dcterms:modified xsi:type="dcterms:W3CDTF">2024-06-01T15: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